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Look w:val="04A0" w:firstRow="1" w:lastRow="0" w:firstColumn="1" w:lastColumn="0" w:noHBand="0" w:noVBand="1"/>
      </w:tblPr>
      <w:tblGrid>
        <w:gridCol w:w="2150"/>
        <w:gridCol w:w="5690"/>
        <w:gridCol w:w="1798"/>
      </w:tblGrid>
      <w:tr w:rsidR="00331624" w14:paraId="126312C8" w14:textId="77777777" w:rsidTr="00331624">
        <w:trPr>
          <w:trHeight w:val="1694"/>
        </w:trPr>
        <w:tc>
          <w:tcPr>
            <w:tcW w:w="1115" w:type="pct"/>
            <w:shd w:val="clear" w:color="auto" w:fill="auto"/>
            <w:vAlign w:val="center"/>
          </w:tcPr>
          <w:p w14:paraId="226E4413" w14:textId="77777777" w:rsidR="00331624" w:rsidRDefault="00331624" w:rsidP="00AB0F4A">
            <w:pPr>
              <w:pStyle w:val="Intestazione"/>
              <w:tabs>
                <w:tab w:val="clear" w:pos="4819"/>
                <w:tab w:val="clear" w:pos="9638"/>
              </w:tabs>
              <w:ind w:left="-709" w:right="-250" w:firstLine="709"/>
              <w:jc w:val="center"/>
            </w:pPr>
            <w:r w:rsidRPr="00D21291">
              <w:rPr>
                <w:noProof/>
              </w:rPr>
              <w:drawing>
                <wp:inline distT="0" distB="0" distL="0" distR="0" wp14:anchorId="128F11EF" wp14:editId="15AFAA8F">
                  <wp:extent cx="622300" cy="768350"/>
                  <wp:effectExtent l="0" t="0" r="6350" b="0"/>
                  <wp:docPr id="2" name="Immagine 2" descr="Descrizione: Logo definitiv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1" descr="Descrizione: Logo definitiv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2300" cy="768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B364312" w14:textId="77777777" w:rsidR="00331624" w:rsidRPr="00584EC5" w:rsidRDefault="00331624" w:rsidP="00AB0F4A">
            <w:pPr>
              <w:pStyle w:val="Intestazione"/>
              <w:tabs>
                <w:tab w:val="left" w:pos="1735"/>
              </w:tabs>
              <w:jc w:val="center"/>
              <w:rPr>
                <w:caps/>
                <w:sz w:val="14"/>
              </w:rPr>
            </w:pPr>
            <w:r>
              <w:rPr>
                <w:caps/>
                <w:sz w:val="14"/>
              </w:rPr>
              <w:t xml:space="preserve">   </w:t>
            </w:r>
            <w:r w:rsidRPr="00584EC5">
              <w:rPr>
                <w:caps/>
                <w:sz w:val="14"/>
              </w:rPr>
              <w:t>UniversitA’ degli Studi</w:t>
            </w:r>
          </w:p>
          <w:p w14:paraId="6BB81641" w14:textId="77777777" w:rsidR="00331624" w:rsidRDefault="00331624" w:rsidP="00AB0F4A">
            <w:pPr>
              <w:pStyle w:val="Intestazione"/>
              <w:tabs>
                <w:tab w:val="clear" w:pos="4819"/>
                <w:tab w:val="clear" w:pos="9638"/>
              </w:tabs>
              <w:jc w:val="center"/>
            </w:pPr>
            <w:r w:rsidRPr="00584EC5">
              <w:rPr>
                <w:caps/>
                <w:sz w:val="14"/>
              </w:rPr>
              <w:t>delL’Aquila</w:t>
            </w:r>
          </w:p>
        </w:tc>
        <w:tc>
          <w:tcPr>
            <w:tcW w:w="2952" w:type="pct"/>
            <w:shd w:val="clear" w:color="auto" w:fill="auto"/>
            <w:vAlign w:val="center"/>
          </w:tcPr>
          <w:p w14:paraId="103A9A40" w14:textId="77777777" w:rsidR="00331624" w:rsidRPr="00DE2BCC" w:rsidRDefault="00331624" w:rsidP="00AB0F4A">
            <w:pPr>
              <w:pStyle w:val="Intestazione"/>
              <w:jc w:val="center"/>
              <w:rPr>
                <w:color w:val="000000"/>
                <w:spacing w:val="-3"/>
                <w:sz w:val="32"/>
                <w:szCs w:val="32"/>
              </w:rPr>
            </w:pPr>
            <w:r w:rsidRPr="00A6736F">
              <w:rPr>
                <w:b/>
                <w:color w:val="000000"/>
                <w:spacing w:val="-3"/>
                <w:szCs w:val="24"/>
              </w:rPr>
              <w:t>Dottorato di Ricerca in Ingegneria Industriale e dell’Informazione e di Economia</w:t>
            </w:r>
          </w:p>
          <w:p w14:paraId="333C4C9D" w14:textId="77777777" w:rsidR="00331624" w:rsidRDefault="00B326A2" w:rsidP="00AB0F4A">
            <w:pPr>
              <w:pStyle w:val="Intestazione"/>
              <w:jc w:val="center"/>
              <w:rPr>
                <w:color w:val="000000"/>
                <w:spacing w:val="-3"/>
                <w:sz w:val="22"/>
                <w:szCs w:val="22"/>
              </w:rPr>
            </w:pPr>
            <w:proofErr w:type="spellStart"/>
            <w:r>
              <w:rPr>
                <w:color w:val="000000"/>
                <w:spacing w:val="-3"/>
                <w:sz w:val="22"/>
                <w:szCs w:val="22"/>
              </w:rPr>
              <w:t>Monteluco</w:t>
            </w:r>
            <w:proofErr w:type="spellEnd"/>
            <w:r>
              <w:rPr>
                <w:color w:val="000000"/>
                <w:spacing w:val="-3"/>
                <w:sz w:val="22"/>
                <w:szCs w:val="22"/>
              </w:rPr>
              <w:t xml:space="preserve"> di Roio</w:t>
            </w:r>
            <w:r w:rsidR="00331624" w:rsidRPr="00A6736F">
              <w:rPr>
                <w:color w:val="000000"/>
                <w:spacing w:val="-3"/>
                <w:sz w:val="22"/>
                <w:szCs w:val="22"/>
              </w:rPr>
              <w:t>,</w:t>
            </w:r>
            <w:r>
              <w:rPr>
                <w:color w:val="000000"/>
                <w:spacing w:val="-3"/>
                <w:sz w:val="22"/>
                <w:szCs w:val="22"/>
              </w:rPr>
              <w:t xml:space="preserve"> Piazzale Pontieri 1</w:t>
            </w:r>
          </w:p>
          <w:p w14:paraId="2B53E1D4" w14:textId="77777777" w:rsidR="00CC3740" w:rsidRPr="00A865CE" w:rsidRDefault="00331624" w:rsidP="00CC3740">
            <w:pPr>
              <w:pStyle w:val="Intestazione"/>
              <w:jc w:val="center"/>
              <w:rPr>
                <w:color w:val="000000"/>
                <w:spacing w:val="-3"/>
                <w:sz w:val="22"/>
                <w:szCs w:val="22"/>
              </w:rPr>
            </w:pPr>
            <w:r w:rsidRPr="00A6736F">
              <w:rPr>
                <w:color w:val="000000"/>
                <w:spacing w:val="-3"/>
                <w:sz w:val="22"/>
                <w:szCs w:val="22"/>
              </w:rPr>
              <w:t xml:space="preserve"> 67100 L’AQUILA – ITALY</w:t>
            </w:r>
          </w:p>
          <w:p w14:paraId="4C0B3DBC" w14:textId="77777777" w:rsidR="00331624" w:rsidRPr="00584EC5" w:rsidRDefault="00331624" w:rsidP="00AB0F4A">
            <w:pPr>
              <w:pStyle w:val="Intestazione"/>
              <w:jc w:val="center"/>
              <w:rPr>
                <w:b/>
                <w:i/>
                <w:sz w:val="36"/>
                <w:szCs w:val="36"/>
              </w:rPr>
            </w:pPr>
          </w:p>
        </w:tc>
        <w:tc>
          <w:tcPr>
            <w:tcW w:w="933" w:type="pct"/>
            <w:shd w:val="clear" w:color="auto" w:fill="auto"/>
            <w:vAlign w:val="center"/>
          </w:tcPr>
          <w:p w14:paraId="664C2638" w14:textId="77777777" w:rsidR="00331624" w:rsidRDefault="00331624" w:rsidP="00AB0F4A">
            <w:pPr>
              <w:pStyle w:val="Intestazione"/>
              <w:tabs>
                <w:tab w:val="clear" w:pos="4819"/>
                <w:tab w:val="clear" w:pos="9638"/>
              </w:tabs>
              <w:jc w:val="center"/>
            </w:pPr>
            <w:r w:rsidRPr="00D21291">
              <w:rPr>
                <w:noProof/>
              </w:rPr>
              <w:drawing>
                <wp:inline distT="0" distB="0" distL="0" distR="0" wp14:anchorId="0F2EF44A" wp14:editId="175E612D">
                  <wp:extent cx="977900" cy="965200"/>
                  <wp:effectExtent l="0" t="0" r="0" b="6350"/>
                  <wp:docPr id="1" name="Immagin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231" t="4938" r="7819" b="119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7900" cy="96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31624" w:rsidRPr="00331624" w14:paraId="7499C26F" w14:textId="77777777" w:rsidTr="00331624">
        <w:tc>
          <w:tcPr>
            <w:tcW w:w="9628" w:type="dxa"/>
          </w:tcPr>
          <w:p w14:paraId="7DD42D5D" w14:textId="77777777" w:rsidR="00331624" w:rsidRPr="00331624" w:rsidRDefault="00331624" w:rsidP="00331624">
            <w:pPr>
              <w:pStyle w:val="Default"/>
              <w:jc w:val="center"/>
            </w:pPr>
            <w:r w:rsidRPr="00331624">
              <w:rPr>
                <w:b/>
                <w:bCs/>
              </w:rPr>
              <w:t>RELAZIONE ANNUALE SULLE ATTIVITA' DEI DOTTORANDI</w:t>
            </w:r>
          </w:p>
          <w:p w14:paraId="4FDD3727" w14:textId="77777777" w:rsidR="00331624" w:rsidRPr="00331624" w:rsidRDefault="00331624" w:rsidP="00331624">
            <w:pPr>
              <w:pStyle w:val="Default"/>
              <w:jc w:val="center"/>
              <w:rPr>
                <w:sz w:val="20"/>
                <w:szCs w:val="20"/>
              </w:rPr>
            </w:pPr>
            <w:r w:rsidRPr="00331624">
              <w:t>A.A. _______</w:t>
            </w:r>
          </w:p>
        </w:tc>
      </w:tr>
      <w:tr w:rsidR="00331624" w:rsidRPr="00331624" w14:paraId="28602A2D" w14:textId="77777777" w:rsidTr="00331624">
        <w:tc>
          <w:tcPr>
            <w:tcW w:w="9628" w:type="dxa"/>
          </w:tcPr>
          <w:p w14:paraId="49C51269" w14:textId="77777777" w:rsidR="00331624" w:rsidRPr="00331624" w:rsidRDefault="00331624" w:rsidP="00C111A6">
            <w:pPr>
              <w:pStyle w:val="Default"/>
              <w:rPr>
                <w:sz w:val="20"/>
                <w:szCs w:val="20"/>
              </w:rPr>
            </w:pPr>
            <w:r w:rsidRPr="00331624">
              <w:rPr>
                <w:sz w:val="20"/>
                <w:szCs w:val="20"/>
              </w:rPr>
              <w:t xml:space="preserve">Nome e Cognome: </w:t>
            </w:r>
          </w:p>
        </w:tc>
      </w:tr>
      <w:tr w:rsidR="00331624" w:rsidRPr="00331624" w14:paraId="5F56F6DD" w14:textId="77777777" w:rsidTr="00331624">
        <w:tc>
          <w:tcPr>
            <w:tcW w:w="9628" w:type="dxa"/>
          </w:tcPr>
          <w:p w14:paraId="0C3EC6A2" w14:textId="77777777" w:rsidR="00331624" w:rsidRPr="00331624" w:rsidRDefault="00331624" w:rsidP="00C111A6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urri</w:t>
            </w:r>
            <w:r w:rsidR="00A865CE">
              <w:rPr>
                <w:sz w:val="20"/>
                <w:szCs w:val="20"/>
              </w:rPr>
              <w:t>c</w:t>
            </w:r>
            <w:r>
              <w:rPr>
                <w:sz w:val="20"/>
                <w:szCs w:val="20"/>
              </w:rPr>
              <w:t>ulum</w:t>
            </w:r>
            <w:r w:rsidR="00CC3740">
              <w:rPr>
                <w:sz w:val="20"/>
                <w:szCs w:val="20"/>
              </w:rPr>
              <w:t>:</w:t>
            </w:r>
            <w:r w:rsidRPr="00331624">
              <w:rPr>
                <w:sz w:val="20"/>
                <w:szCs w:val="20"/>
              </w:rPr>
              <w:t xml:space="preserve"> </w:t>
            </w:r>
          </w:p>
        </w:tc>
      </w:tr>
      <w:tr w:rsidR="00331624" w:rsidRPr="00331624" w14:paraId="669F399D" w14:textId="77777777" w:rsidTr="00331624">
        <w:tc>
          <w:tcPr>
            <w:tcW w:w="9628" w:type="dxa"/>
          </w:tcPr>
          <w:p w14:paraId="2649571A" w14:textId="77777777" w:rsidR="00331624" w:rsidRPr="00331624" w:rsidRDefault="00331624" w:rsidP="00C111A6">
            <w:pPr>
              <w:pStyle w:val="Default"/>
              <w:rPr>
                <w:sz w:val="20"/>
                <w:szCs w:val="20"/>
              </w:rPr>
            </w:pPr>
            <w:r w:rsidRPr="00331624">
              <w:rPr>
                <w:sz w:val="20"/>
                <w:szCs w:val="20"/>
              </w:rPr>
              <w:t>Ciclo</w:t>
            </w:r>
            <w:r w:rsidR="00CC3740">
              <w:rPr>
                <w:sz w:val="20"/>
                <w:szCs w:val="20"/>
              </w:rPr>
              <w:t>:</w:t>
            </w:r>
          </w:p>
        </w:tc>
      </w:tr>
      <w:tr w:rsidR="00331624" w:rsidRPr="00331624" w14:paraId="0824FCDD" w14:textId="77777777" w:rsidTr="00331624">
        <w:tc>
          <w:tcPr>
            <w:tcW w:w="9628" w:type="dxa"/>
          </w:tcPr>
          <w:p w14:paraId="05722C95" w14:textId="77777777" w:rsidR="00331624" w:rsidRPr="00331624" w:rsidRDefault="00331624" w:rsidP="00C111A6">
            <w:pPr>
              <w:pStyle w:val="Default"/>
              <w:rPr>
                <w:sz w:val="20"/>
                <w:szCs w:val="20"/>
              </w:rPr>
            </w:pPr>
            <w:r w:rsidRPr="00331624">
              <w:rPr>
                <w:sz w:val="20"/>
                <w:szCs w:val="20"/>
              </w:rPr>
              <w:t>Anno di Corso</w:t>
            </w:r>
            <w:r w:rsidR="00CC3740">
              <w:rPr>
                <w:sz w:val="20"/>
                <w:szCs w:val="20"/>
              </w:rPr>
              <w:t>:</w:t>
            </w:r>
            <w:r w:rsidRPr="00331624">
              <w:rPr>
                <w:sz w:val="20"/>
                <w:szCs w:val="20"/>
              </w:rPr>
              <w:t xml:space="preserve"> </w:t>
            </w:r>
          </w:p>
        </w:tc>
      </w:tr>
      <w:tr w:rsidR="00331624" w:rsidRPr="00331624" w14:paraId="0171966B" w14:textId="77777777" w:rsidTr="00331624">
        <w:tc>
          <w:tcPr>
            <w:tcW w:w="9628" w:type="dxa"/>
          </w:tcPr>
          <w:p w14:paraId="0E056EA0" w14:textId="77777777" w:rsidR="00331624" w:rsidRPr="00331624" w:rsidRDefault="00331624" w:rsidP="00C111A6">
            <w:pPr>
              <w:pStyle w:val="Default"/>
              <w:rPr>
                <w:sz w:val="20"/>
                <w:szCs w:val="20"/>
              </w:rPr>
            </w:pPr>
            <w:r w:rsidRPr="00331624">
              <w:rPr>
                <w:sz w:val="20"/>
                <w:szCs w:val="20"/>
              </w:rPr>
              <w:t>Dipartimento</w:t>
            </w:r>
            <w:r w:rsidR="00CC3740">
              <w:rPr>
                <w:sz w:val="20"/>
                <w:szCs w:val="20"/>
              </w:rPr>
              <w:t>:</w:t>
            </w:r>
          </w:p>
        </w:tc>
      </w:tr>
      <w:tr w:rsidR="00331624" w:rsidRPr="00331624" w14:paraId="1F53E609" w14:textId="77777777" w:rsidTr="00331624">
        <w:tc>
          <w:tcPr>
            <w:tcW w:w="9628" w:type="dxa"/>
          </w:tcPr>
          <w:p w14:paraId="7DA43360" w14:textId="77777777" w:rsidR="00331624" w:rsidRPr="00331624" w:rsidRDefault="00331624" w:rsidP="00C111A6">
            <w:pPr>
              <w:pStyle w:val="Default"/>
              <w:rPr>
                <w:sz w:val="20"/>
                <w:szCs w:val="20"/>
              </w:rPr>
            </w:pPr>
            <w:r w:rsidRPr="00331624">
              <w:rPr>
                <w:sz w:val="20"/>
                <w:szCs w:val="20"/>
              </w:rPr>
              <w:t>Coordinatore</w:t>
            </w:r>
            <w:r w:rsidR="00CC3740">
              <w:rPr>
                <w:sz w:val="20"/>
                <w:szCs w:val="20"/>
              </w:rPr>
              <w:t>:</w:t>
            </w:r>
            <w:r w:rsidRPr="00331624">
              <w:rPr>
                <w:sz w:val="20"/>
                <w:szCs w:val="20"/>
              </w:rPr>
              <w:t xml:space="preserve"> </w:t>
            </w:r>
          </w:p>
        </w:tc>
      </w:tr>
      <w:tr w:rsidR="00331624" w:rsidRPr="00331624" w14:paraId="2A575070" w14:textId="77777777" w:rsidTr="00331624">
        <w:tc>
          <w:tcPr>
            <w:tcW w:w="9628" w:type="dxa"/>
          </w:tcPr>
          <w:p w14:paraId="70ACA588" w14:textId="77777777" w:rsidR="00331624" w:rsidRPr="00331624" w:rsidRDefault="00331624" w:rsidP="00C111A6">
            <w:pPr>
              <w:pStyle w:val="Default"/>
              <w:rPr>
                <w:sz w:val="20"/>
                <w:szCs w:val="20"/>
              </w:rPr>
            </w:pPr>
            <w:r w:rsidRPr="00331624">
              <w:rPr>
                <w:sz w:val="20"/>
                <w:szCs w:val="20"/>
              </w:rPr>
              <w:t>Tutore</w:t>
            </w:r>
            <w:r w:rsidR="00CC3740">
              <w:rPr>
                <w:sz w:val="20"/>
                <w:szCs w:val="20"/>
              </w:rPr>
              <w:t>:</w:t>
            </w:r>
          </w:p>
        </w:tc>
      </w:tr>
      <w:tr w:rsidR="00B326A2" w:rsidRPr="00331624" w14:paraId="3CD15645" w14:textId="77777777" w:rsidTr="00BA6144">
        <w:trPr>
          <w:trHeight w:val="710"/>
        </w:trPr>
        <w:tc>
          <w:tcPr>
            <w:tcW w:w="9628" w:type="dxa"/>
          </w:tcPr>
          <w:p w14:paraId="72B5A03E" w14:textId="77777777" w:rsidR="00B326A2" w:rsidRPr="00331624" w:rsidRDefault="00B326A2" w:rsidP="00C111A6">
            <w:pPr>
              <w:pStyle w:val="Default"/>
              <w:rPr>
                <w:sz w:val="20"/>
                <w:szCs w:val="20"/>
              </w:rPr>
            </w:pPr>
            <w:r w:rsidRPr="00331624">
              <w:rPr>
                <w:sz w:val="20"/>
                <w:szCs w:val="20"/>
              </w:rPr>
              <w:t xml:space="preserve">Titolo della Tesi di Ricerca o Area Culturale di Interesse (in </w:t>
            </w:r>
            <w:proofErr w:type="spellStart"/>
            <w:r w:rsidRPr="00331624">
              <w:rPr>
                <w:sz w:val="20"/>
                <w:szCs w:val="20"/>
              </w:rPr>
              <w:t>ltaliano</w:t>
            </w:r>
            <w:proofErr w:type="spellEnd"/>
            <w:r w:rsidRPr="00331624">
              <w:rPr>
                <w:sz w:val="20"/>
                <w:szCs w:val="20"/>
              </w:rPr>
              <w:t xml:space="preserve"> e Inglese):</w:t>
            </w:r>
          </w:p>
        </w:tc>
      </w:tr>
      <w:tr w:rsidR="00331624" w:rsidRPr="00331624" w14:paraId="1D4D2D2C" w14:textId="77777777" w:rsidTr="00331624">
        <w:tc>
          <w:tcPr>
            <w:tcW w:w="9628" w:type="dxa"/>
          </w:tcPr>
          <w:p w14:paraId="45E776B3" w14:textId="2CD62E65" w:rsidR="00331624" w:rsidRDefault="00757C7F" w:rsidP="00C111A6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reve descrizione delle attività di </w:t>
            </w:r>
            <w:r w:rsidR="00F60FAC">
              <w:rPr>
                <w:sz w:val="20"/>
                <w:szCs w:val="20"/>
              </w:rPr>
              <w:t xml:space="preserve">ricerca </w:t>
            </w:r>
            <w:r>
              <w:rPr>
                <w:sz w:val="20"/>
                <w:szCs w:val="20"/>
              </w:rPr>
              <w:t>dell’anno</w:t>
            </w:r>
            <w:r w:rsidR="00E2751E">
              <w:rPr>
                <w:sz w:val="20"/>
                <w:szCs w:val="20"/>
              </w:rPr>
              <w:t xml:space="preserve"> di </w:t>
            </w:r>
            <w:r w:rsidR="005F4EB9">
              <w:rPr>
                <w:sz w:val="20"/>
                <w:szCs w:val="20"/>
              </w:rPr>
              <w:t>Dottorato</w:t>
            </w:r>
            <w:r w:rsidR="00E2751E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corrente</w:t>
            </w:r>
            <w:r w:rsidR="00331624" w:rsidRPr="00331624">
              <w:rPr>
                <w:sz w:val="20"/>
                <w:szCs w:val="20"/>
              </w:rPr>
              <w:t xml:space="preserve"> (</w:t>
            </w:r>
            <w:r w:rsidR="00A865CE">
              <w:rPr>
                <w:sz w:val="20"/>
                <w:szCs w:val="20"/>
              </w:rPr>
              <w:t>max</w:t>
            </w:r>
            <w:r w:rsidR="00B326A2">
              <w:rPr>
                <w:sz w:val="20"/>
                <w:szCs w:val="20"/>
              </w:rPr>
              <w:t>.</w:t>
            </w:r>
            <w:r w:rsidR="00331624" w:rsidRPr="00331624">
              <w:rPr>
                <w:sz w:val="20"/>
                <w:szCs w:val="20"/>
              </w:rPr>
              <w:t xml:space="preserve"> </w:t>
            </w:r>
            <w:r w:rsidR="00331624">
              <w:rPr>
                <w:sz w:val="20"/>
                <w:szCs w:val="20"/>
              </w:rPr>
              <w:t>1</w:t>
            </w:r>
            <w:r w:rsidR="00CC12B2">
              <w:rPr>
                <w:sz w:val="20"/>
                <w:szCs w:val="20"/>
              </w:rPr>
              <w:t>0</w:t>
            </w:r>
            <w:r w:rsidR="00331624">
              <w:rPr>
                <w:sz w:val="20"/>
                <w:szCs w:val="20"/>
              </w:rPr>
              <w:t>00 parole</w:t>
            </w:r>
            <w:r w:rsidR="00331624" w:rsidRPr="00331624">
              <w:rPr>
                <w:sz w:val="20"/>
                <w:szCs w:val="20"/>
              </w:rPr>
              <w:t xml:space="preserve">) </w:t>
            </w:r>
          </w:p>
          <w:p w14:paraId="5BC17E80" w14:textId="77777777" w:rsidR="00331624" w:rsidRDefault="00331624" w:rsidP="00C111A6">
            <w:pPr>
              <w:pStyle w:val="Default"/>
              <w:rPr>
                <w:sz w:val="20"/>
                <w:szCs w:val="20"/>
              </w:rPr>
            </w:pPr>
          </w:p>
          <w:p w14:paraId="291EEDA9" w14:textId="77777777" w:rsidR="00331624" w:rsidRDefault="00331624" w:rsidP="00C111A6">
            <w:pPr>
              <w:pStyle w:val="Default"/>
              <w:rPr>
                <w:sz w:val="20"/>
                <w:szCs w:val="20"/>
              </w:rPr>
            </w:pPr>
          </w:p>
          <w:p w14:paraId="22903B39" w14:textId="77777777" w:rsidR="00331624" w:rsidRDefault="00331624" w:rsidP="00C111A6">
            <w:pPr>
              <w:pStyle w:val="Default"/>
              <w:rPr>
                <w:sz w:val="20"/>
                <w:szCs w:val="20"/>
              </w:rPr>
            </w:pPr>
          </w:p>
          <w:p w14:paraId="123CB07C" w14:textId="77777777" w:rsidR="00331624" w:rsidRDefault="00331624" w:rsidP="00C111A6">
            <w:pPr>
              <w:pStyle w:val="Default"/>
              <w:rPr>
                <w:sz w:val="20"/>
                <w:szCs w:val="20"/>
              </w:rPr>
            </w:pPr>
          </w:p>
          <w:p w14:paraId="3D4B300E" w14:textId="77777777" w:rsidR="00331624" w:rsidRDefault="00331624" w:rsidP="00C111A6">
            <w:pPr>
              <w:pStyle w:val="Default"/>
              <w:rPr>
                <w:sz w:val="20"/>
                <w:szCs w:val="20"/>
              </w:rPr>
            </w:pPr>
          </w:p>
          <w:p w14:paraId="087F6CF8" w14:textId="77777777" w:rsidR="00B326A2" w:rsidRDefault="00B326A2" w:rsidP="00C111A6">
            <w:pPr>
              <w:pStyle w:val="Default"/>
              <w:rPr>
                <w:sz w:val="20"/>
                <w:szCs w:val="20"/>
              </w:rPr>
            </w:pPr>
          </w:p>
          <w:p w14:paraId="1B841E71" w14:textId="77777777" w:rsidR="00B326A2" w:rsidRDefault="00B326A2" w:rsidP="00C111A6">
            <w:pPr>
              <w:pStyle w:val="Default"/>
              <w:rPr>
                <w:sz w:val="20"/>
                <w:szCs w:val="20"/>
              </w:rPr>
            </w:pPr>
          </w:p>
          <w:p w14:paraId="36909F4E" w14:textId="77777777" w:rsidR="00B326A2" w:rsidRDefault="00B326A2" w:rsidP="00C111A6">
            <w:pPr>
              <w:pStyle w:val="Default"/>
              <w:rPr>
                <w:sz w:val="20"/>
                <w:szCs w:val="20"/>
              </w:rPr>
            </w:pPr>
          </w:p>
          <w:p w14:paraId="653C4D66" w14:textId="77777777" w:rsidR="00B326A2" w:rsidRDefault="00B326A2" w:rsidP="00C111A6">
            <w:pPr>
              <w:pStyle w:val="Default"/>
              <w:rPr>
                <w:sz w:val="20"/>
                <w:szCs w:val="20"/>
              </w:rPr>
            </w:pPr>
          </w:p>
          <w:p w14:paraId="557228A1" w14:textId="77777777" w:rsidR="00B326A2" w:rsidRDefault="00B326A2" w:rsidP="00C111A6">
            <w:pPr>
              <w:pStyle w:val="Default"/>
              <w:rPr>
                <w:sz w:val="20"/>
                <w:szCs w:val="20"/>
              </w:rPr>
            </w:pPr>
          </w:p>
          <w:p w14:paraId="178D9BE1" w14:textId="77777777" w:rsidR="00B326A2" w:rsidRDefault="00B326A2" w:rsidP="00C111A6">
            <w:pPr>
              <w:pStyle w:val="Default"/>
              <w:rPr>
                <w:sz w:val="20"/>
                <w:szCs w:val="20"/>
              </w:rPr>
            </w:pPr>
          </w:p>
          <w:p w14:paraId="2EA1D617" w14:textId="77777777" w:rsidR="00B326A2" w:rsidRDefault="00B326A2" w:rsidP="00C111A6">
            <w:pPr>
              <w:pStyle w:val="Default"/>
              <w:rPr>
                <w:sz w:val="20"/>
                <w:szCs w:val="20"/>
              </w:rPr>
            </w:pPr>
          </w:p>
          <w:p w14:paraId="119EF18C" w14:textId="77777777" w:rsidR="00B326A2" w:rsidRDefault="00B326A2" w:rsidP="00C111A6">
            <w:pPr>
              <w:pStyle w:val="Default"/>
              <w:rPr>
                <w:sz w:val="20"/>
                <w:szCs w:val="20"/>
              </w:rPr>
            </w:pPr>
          </w:p>
          <w:p w14:paraId="19A53C63" w14:textId="77777777" w:rsidR="00331624" w:rsidRDefault="00331624" w:rsidP="00C111A6">
            <w:pPr>
              <w:pStyle w:val="Default"/>
              <w:rPr>
                <w:sz w:val="20"/>
                <w:szCs w:val="20"/>
              </w:rPr>
            </w:pPr>
          </w:p>
          <w:p w14:paraId="730A621A" w14:textId="77777777" w:rsidR="00331624" w:rsidRDefault="00331624" w:rsidP="00C111A6">
            <w:pPr>
              <w:pStyle w:val="Default"/>
              <w:rPr>
                <w:sz w:val="20"/>
                <w:szCs w:val="20"/>
              </w:rPr>
            </w:pPr>
          </w:p>
          <w:p w14:paraId="70626BDD" w14:textId="77777777" w:rsidR="00331624" w:rsidRDefault="00331624" w:rsidP="00C111A6">
            <w:pPr>
              <w:pStyle w:val="Default"/>
              <w:rPr>
                <w:sz w:val="20"/>
                <w:szCs w:val="20"/>
              </w:rPr>
            </w:pPr>
          </w:p>
          <w:p w14:paraId="0AD0F732" w14:textId="77777777" w:rsidR="00331624" w:rsidRDefault="00331624" w:rsidP="00C111A6">
            <w:pPr>
              <w:pStyle w:val="Default"/>
              <w:rPr>
                <w:sz w:val="20"/>
                <w:szCs w:val="20"/>
              </w:rPr>
            </w:pPr>
          </w:p>
          <w:p w14:paraId="0DA80106" w14:textId="77777777" w:rsidR="00331624" w:rsidRDefault="00331624" w:rsidP="00C111A6">
            <w:pPr>
              <w:pStyle w:val="Default"/>
              <w:rPr>
                <w:sz w:val="20"/>
                <w:szCs w:val="20"/>
              </w:rPr>
            </w:pPr>
          </w:p>
          <w:p w14:paraId="013BFE14" w14:textId="77777777" w:rsidR="00331624" w:rsidRDefault="00331624" w:rsidP="00C111A6">
            <w:pPr>
              <w:pStyle w:val="Default"/>
              <w:rPr>
                <w:sz w:val="20"/>
                <w:szCs w:val="20"/>
              </w:rPr>
            </w:pPr>
          </w:p>
          <w:p w14:paraId="758EEFE6" w14:textId="77777777" w:rsidR="00331624" w:rsidRDefault="00331624" w:rsidP="00C111A6">
            <w:pPr>
              <w:pStyle w:val="Default"/>
              <w:rPr>
                <w:sz w:val="20"/>
                <w:szCs w:val="20"/>
              </w:rPr>
            </w:pPr>
          </w:p>
          <w:p w14:paraId="079631F6" w14:textId="77777777" w:rsidR="00331624" w:rsidRDefault="00331624" w:rsidP="00C111A6">
            <w:pPr>
              <w:pStyle w:val="Default"/>
              <w:rPr>
                <w:sz w:val="20"/>
                <w:szCs w:val="20"/>
              </w:rPr>
            </w:pPr>
          </w:p>
          <w:p w14:paraId="28075C7F" w14:textId="77777777" w:rsidR="00331624" w:rsidRDefault="00331624" w:rsidP="00C111A6">
            <w:pPr>
              <w:pStyle w:val="Default"/>
              <w:rPr>
                <w:sz w:val="20"/>
                <w:szCs w:val="20"/>
              </w:rPr>
            </w:pPr>
          </w:p>
          <w:p w14:paraId="3D743B78" w14:textId="77777777" w:rsidR="00331624" w:rsidRDefault="00331624" w:rsidP="00C111A6">
            <w:pPr>
              <w:pStyle w:val="Default"/>
              <w:rPr>
                <w:sz w:val="20"/>
                <w:szCs w:val="20"/>
              </w:rPr>
            </w:pPr>
          </w:p>
          <w:p w14:paraId="2F1A4170" w14:textId="77777777" w:rsidR="00331624" w:rsidRPr="00331624" w:rsidRDefault="00331624" w:rsidP="00C111A6">
            <w:pPr>
              <w:pStyle w:val="Default"/>
              <w:rPr>
                <w:sz w:val="20"/>
                <w:szCs w:val="20"/>
              </w:rPr>
            </w:pPr>
          </w:p>
        </w:tc>
      </w:tr>
      <w:tr w:rsidR="00B326A2" w:rsidRPr="00331624" w14:paraId="636AE0E8" w14:textId="77777777" w:rsidTr="00F85786">
        <w:trPr>
          <w:trHeight w:val="700"/>
        </w:trPr>
        <w:tc>
          <w:tcPr>
            <w:tcW w:w="9628" w:type="dxa"/>
          </w:tcPr>
          <w:p w14:paraId="34CAAF67" w14:textId="1A3460F6" w:rsidR="00B326A2" w:rsidRDefault="0085441A" w:rsidP="00A1732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enco delle a</w:t>
            </w:r>
            <w:r w:rsidR="00B326A2" w:rsidRPr="00331624">
              <w:rPr>
                <w:sz w:val="20"/>
                <w:szCs w:val="20"/>
              </w:rPr>
              <w:t xml:space="preserve">ttività di formazione </w:t>
            </w:r>
            <w:r>
              <w:rPr>
                <w:sz w:val="20"/>
                <w:szCs w:val="20"/>
              </w:rPr>
              <w:t>svolte</w:t>
            </w:r>
            <w:r w:rsidR="00B326A2" w:rsidRPr="00331624">
              <w:rPr>
                <w:sz w:val="20"/>
                <w:szCs w:val="20"/>
              </w:rPr>
              <w:t xml:space="preserve"> nell'anno</w:t>
            </w:r>
            <w:r w:rsidR="00E2751E">
              <w:rPr>
                <w:sz w:val="20"/>
                <w:szCs w:val="20"/>
              </w:rPr>
              <w:t xml:space="preserve"> di </w:t>
            </w:r>
            <w:r w:rsidR="005F4EB9">
              <w:rPr>
                <w:sz w:val="20"/>
                <w:szCs w:val="20"/>
              </w:rPr>
              <w:t>D</w:t>
            </w:r>
            <w:r w:rsidR="00E2751E">
              <w:rPr>
                <w:sz w:val="20"/>
                <w:szCs w:val="20"/>
              </w:rPr>
              <w:t>ottorato</w:t>
            </w:r>
            <w:r w:rsidR="00B326A2" w:rsidRPr="00331624">
              <w:rPr>
                <w:sz w:val="20"/>
                <w:szCs w:val="20"/>
              </w:rPr>
              <w:t xml:space="preserve"> </w:t>
            </w:r>
            <w:r w:rsidR="00371F50">
              <w:rPr>
                <w:sz w:val="20"/>
                <w:szCs w:val="20"/>
              </w:rPr>
              <w:t xml:space="preserve">corrente </w:t>
            </w:r>
            <w:r w:rsidR="00B326A2" w:rsidRPr="00331624">
              <w:rPr>
                <w:sz w:val="20"/>
                <w:szCs w:val="20"/>
              </w:rPr>
              <w:t xml:space="preserve">(corsi, seminari, etc.); per ogni attività specificare natura, durata e sede </w:t>
            </w:r>
            <w:r w:rsidR="00B326A2">
              <w:rPr>
                <w:sz w:val="20"/>
                <w:szCs w:val="20"/>
              </w:rPr>
              <w:t>(max.</w:t>
            </w:r>
            <w:r w:rsidR="00B326A2" w:rsidRPr="00331624">
              <w:rPr>
                <w:sz w:val="20"/>
                <w:szCs w:val="20"/>
              </w:rPr>
              <w:t xml:space="preserve"> </w:t>
            </w:r>
            <w:r w:rsidR="00B326A2">
              <w:rPr>
                <w:sz w:val="20"/>
                <w:szCs w:val="20"/>
              </w:rPr>
              <w:t>100 parole</w:t>
            </w:r>
            <w:r w:rsidR="00B326A2" w:rsidRPr="00331624">
              <w:rPr>
                <w:sz w:val="20"/>
                <w:szCs w:val="20"/>
              </w:rPr>
              <w:t>)</w:t>
            </w:r>
          </w:p>
          <w:p w14:paraId="5EB7C1A8" w14:textId="77777777" w:rsidR="00CC3740" w:rsidRDefault="00CC3740" w:rsidP="00A17321">
            <w:pPr>
              <w:pStyle w:val="Default"/>
              <w:rPr>
                <w:sz w:val="20"/>
                <w:szCs w:val="20"/>
              </w:rPr>
            </w:pPr>
          </w:p>
          <w:p w14:paraId="4A8D2F8F" w14:textId="77777777" w:rsidR="00FD10E1" w:rsidRDefault="00FD10E1" w:rsidP="00A17321">
            <w:pPr>
              <w:pStyle w:val="Default"/>
              <w:rPr>
                <w:sz w:val="20"/>
                <w:szCs w:val="20"/>
              </w:rPr>
            </w:pPr>
          </w:p>
          <w:p w14:paraId="25665F83" w14:textId="77777777" w:rsidR="00CC3740" w:rsidRPr="00331624" w:rsidRDefault="00CC3740" w:rsidP="00A17321">
            <w:pPr>
              <w:pStyle w:val="Default"/>
              <w:rPr>
                <w:sz w:val="20"/>
                <w:szCs w:val="20"/>
              </w:rPr>
            </w:pPr>
          </w:p>
        </w:tc>
      </w:tr>
      <w:tr w:rsidR="00B326A2" w:rsidRPr="00331624" w14:paraId="69A34FB3" w14:textId="77777777" w:rsidTr="00CE16BF">
        <w:trPr>
          <w:trHeight w:val="700"/>
        </w:trPr>
        <w:tc>
          <w:tcPr>
            <w:tcW w:w="9628" w:type="dxa"/>
          </w:tcPr>
          <w:p w14:paraId="16430697" w14:textId="2D6F815A" w:rsidR="00B326A2" w:rsidRDefault="00B326A2" w:rsidP="00A17321">
            <w:pPr>
              <w:pStyle w:val="Default"/>
              <w:rPr>
                <w:sz w:val="20"/>
                <w:szCs w:val="20"/>
              </w:rPr>
            </w:pPr>
            <w:r w:rsidRPr="00331624">
              <w:rPr>
                <w:sz w:val="20"/>
                <w:szCs w:val="20"/>
              </w:rPr>
              <w:t xml:space="preserve">Eventuale partecipazione del Dottorando ad ulteriori attività di ricerca nell'anno </w:t>
            </w:r>
            <w:r w:rsidR="00371F50">
              <w:rPr>
                <w:sz w:val="20"/>
                <w:szCs w:val="20"/>
              </w:rPr>
              <w:t xml:space="preserve">di </w:t>
            </w:r>
            <w:r w:rsidR="005F4EB9">
              <w:rPr>
                <w:sz w:val="20"/>
                <w:szCs w:val="20"/>
              </w:rPr>
              <w:t>D</w:t>
            </w:r>
            <w:r w:rsidR="00371F50">
              <w:rPr>
                <w:sz w:val="20"/>
                <w:szCs w:val="20"/>
              </w:rPr>
              <w:t xml:space="preserve">ottorato corrente </w:t>
            </w:r>
            <w:r w:rsidRPr="00331624">
              <w:rPr>
                <w:sz w:val="20"/>
                <w:szCs w:val="20"/>
              </w:rPr>
              <w:t>(progetti e convenzioni di ricerca) (</w:t>
            </w:r>
            <w:r>
              <w:rPr>
                <w:sz w:val="20"/>
                <w:szCs w:val="20"/>
              </w:rPr>
              <w:t>max.</w:t>
            </w:r>
            <w:r w:rsidRPr="0033162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100 parole</w:t>
            </w:r>
            <w:r w:rsidRPr="00331624">
              <w:rPr>
                <w:sz w:val="20"/>
                <w:szCs w:val="20"/>
              </w:rPr>
              <w:t>)</w:t>
            </w:r>
          </w:p>
          <w:p w14:paraId="24608E52" w14:textId="77777777" w:rsidR="00CC3740" w:rsidRDefault="00CC3740" w:rsidP="00A17321">
            <w:pPr>
              <w:pStyle w:val="Default"/>
              <w:rPr>
                <w:sz w:val="20"/>
                <w:szCs w:val="20"/>
              </w:rPr>
            </w:pPr>
          </w:p>
          <w:p w14:paraId="2740B3DC" w14:textId="77777777" w:rsidR="00CC3740" w:rsidRDefault="00CC3740" w:rsidP="00A17321">
            <w:pPr>
              <w:pStyle w:val="Default"/>
              <w:rPr>
                <w:sz w:val="20"/>
                <w:szCs w:val="20"/>
              </w:rPr>
            </w:pPr>
          </w:p>
          <w:p w14:paraId="7840D11D" w14:textId="77777777" w:rsidR="00FD10E1" w:rsidRPr="00331624" w:rsidRDefault="00FD10E1" w:rsidP="00A17321">
            <w:pPr>
              <w:pStyle w:val="Default"/>
              <w:rPr>
                <w:sz w:val="20"/>
                <w:szCs w:val="20"/>
              </w:rPr>
            </w:pPr>
          </w:p>
        </w:tc>
      </w:tr>
      <w:tr w:rsidR="00B326A2" w:rsidRPr="00331624" w14:paraId="1151138A" w14:textId="77777777" w:rsidTr="008C2D13">
        <w:trPr>
          <w:trHeight w:val="700"/>
        </w:trPr>
        <w:tc>
          <w:tcPr>
            <w:tcW w:w="9628" w:type="dxa"/>
          </w:tcPr>
          <w:p w14:paraId="39358422" w14:textId="37F50477" w:rsidR="00B326A2" w:rsidRDefault="00B326A2" w:rsidP="00A17321">
            <w:pPr>
              <w:pStyle w:val="Default"/>
              <w:rPr>
                <w:sz w:val="20"/>
                <w:szCs w:val="20"/>
              </w:rPr>
            </w:pPr>
            <w:r w:rsidRPr="00331624">
              <w:rPr>
                <w:sz w:val="20"/>
                <w:szCs w:val="20"/>
              </w:rPr>
              <w:t>Eventuale partecipazione del Dottorando ad Attività interne di supporto alla didattica nell'anno</w:t>
            </w:r>
            <w:r w:rsidR="00E06C43">
              <w:rPr>
                <w:sz w:val="20"/>
                <w:szCs w:val="20"/>
              </w:rPr>
              <w:t xml:space="preserve"> di </w:t>
            </w:r>
            <w:r w:rsidR="005F4EB9">
              <w:rPr>
                <w:sz w:val="20"/>
                <w:szCs w:val="20"/>
              </w:rPr>
              <w:t>D</w:t>
            </w:r>
            <w:r w:rsidR="00E06C43">
              <w:rPr>
                <w:sz w:val="20"/>
                <w:szCs w:val="20"/>
              </w:rPr>
              <w:t xml:space="preserve">ottorato corrente </w:t>
            </w:r>
            <w:r w:rsidRPr="00331624">
              <w:rPr>
                <w:sz w:val="20"/>
                <w:szCs w:val="20"/>
              </w:rPr>
              <w:t>(specificare su quali corsi, e se eventualmente il Dottorando sia stato nominato Cultore della Materia) (</w:t>
            </w:r>
            <w:r>
              <w:rPr>
                <w:sz w:val="20"/>
                <w:szCs w:val="20"/>
              </w:rPr>
              <w:t>max.</w:t>
            </w:r>
            <w:r w:rsidRPr="0033162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100 parole</w:t>
            </w:r>
            <w:r w:rsidRPr="00331624">
              <w:rPr>
                <w:sz w:val="20"/>
                <w:szCs w:val="20"/>
              </w:rPr>
              <w:t>)</w:t>
            </w:r>
          </w:p>
          <w:p w14:paraId="551ADABA" w14:textId="77777777" w:rsidR="00CC3740" w:rsidRDefault="00CC3740" w:rsidP="00A17321">
            <w:pPr>
              <w:pStyle w:val="Default"/>
              <w:rPr>
                <w:sz w:val="20"/>
                <w:szCs w:val="20"/>
              </w:rPr>
            </w:pPr>
          </w:p>
          <w:p w14:paraId="0245EB43" w14:textId="77777777" w:rsidR="00FD10E1" w:rsidRDefault="00FD10E1" w:rsidP="00A17321">
            <w:pPr>
              <w:pStyle w:val="Default"/>
              <w:rPr>
                <w:sz w:val="20"/>
                <w:szCs w:val="20"/>
              </w:rPr>
            </w:pPr>
          </w:p>
          <w:p w14:paraId="4F5F2D13" w14:textId="77777777" w:rsidR="00CC3740" w:rsidRPr="00331624" w:rsidRDefault="00CC3740" w:rsidP="00A17321">
            <w:pPr>
              <w:pStyle w:val="Default"/>
              <w:rPr>
                <w:sz w:val="20"/>
                <w:szCs w:val="20"/>
              </w:rPr>
            </w:pPr>
          </w:p>
        </w:tc>
      </w:tr>
      <w:tr w:rsidR="00B326A2" w:rsidRPr="00331624" w14:paraId="7F94D073" w14:textId="77777777" w:rsidTr="00471C47">
        <w:trPr>
          <w:trHeight w:val="470"/>
        </w:trPr>
        <w:tc>
          <w:tcPr>
            <w:tcW w:w="9628" w:type="dxa"/>
          </w:tcPr>
          <w:p w14:paraId="6EBB4436" w14:textId="77777777" w:rsidR="00D823BB" w:rsidRDefault="00B326A2" w:rsidP="00A17321">
            <w:pPr>
              <w:pStyle w:val="Default"/>
              <w:rPr>
                <w:sz w:val="20"/>
                <w:szCs w:val="20"/>
              </w:rPr>
            </w:pPr>
            <w:r w:rsidRPr="00331624">
              <w:rPr>
                <w:sz w:val="20"/>
                <w:szCs w:val="20"/>
              </w:rPr>
              <w:t>Eventuali soggiorni presso altri Centri di Ricerca</w:t>
            </w:r>
            <w:r w:rsidR="00866B81">
              <w:rPr>
                <w:sz w:val="20"/>
                <w:szCs w:val="20"/>
              </w:rPr>
              <w:t xml:space="preserve"> italiani</w:t>
            </w:r>
            <w:r w:rsidR="00BD24B1">
              <w:rPr>
                <w:sz w:val="20"/>
                <w:szCs w:val="20"/>
              </w:rPr>
              <w:t xml:space="preserve"> e esteri</w:t>
            </w:r>
            <w:r w:rsidRPr="00331624">
              <w:rPr>
                <w:sz w:val="20"/>
                <w:szCs w:val="20"/>
              </w:rPr>
              <w:t xml:space="preserve"> nell'anno</w:t>
            </w:r>
            <w:r w:rsidR="008F48F2">
              <w:rPr>
                <w:sz w:val="20"/>
                <w:szCs w:val="20"/>
              </w:rPr>
              <w:t xml:space="preserve"> di </w:t>
            </w:r>
            <w:r w:rsidR="005F4EB9">
              <w:rPr>
                <w:sz w:val="20"/>
                <w:szCs w:val="20"/>
              </w:rPr>
              <w:t xml:space="preserve">Dottorato corrente </w:t>
            </w:r>
          </w:p>
          <w:p w14:paraId="6E67533F" w14:textId="040C80F1" w:rsidR="00B326A2" w:rsidRDefault="00B326A2" w:rsidP="00A17321">
            <w:pPr>
              <w:pStyle w:val="Default"/>
              <w:rPr>
                <w:sz w:val="20"/>
                <w:szCs w:val="20"/>
              </w:rPr>
            </w:pPr>
            <w:bookmarkStart w:id="0" w:name="_GoBack"/>
            <w:bookmarkEnd w:id="0"/>
            <w:r w:rsidRPr="00331624">
              <w:rPr>
                <w:sz w:val="20"/>
                <w:szCs w:val="20"/>
              </w:rPr>
              <w:t>(</w:t>
            </w:r>
            <w:r>
              <w:rPr>
                <w:sz w:val="20"/>
                <w:szCs w:val="20"/>
              </w:rPr>
              <w:t>max.</w:t>
            </w:r>
            <w:r w:rsidRPr="0033162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100 parole</w:t>
            </w:r>
            <w:r w:rsidRPr="00331624">
              <w:rPr>
                <w:sz w:val="20"/>
                <w:szCs w:val="20"/>
              </w:rPr>
              <w:t>)</w:t>
            </w:r>
          </w:p>
          <w:p w14:paraId="0CF187FC" w14:textId="77777777" w:rsidR="00CC3740" w:rsidRDefault="00CC3740" w:rsidP="00A17321">
            <w:pPr>
              <w:pStyle w:val="Default"/>
              <w:rPr>
                <w:sz w:val="20"/>
                <w:szCs w:val="20"/>
              </w:rPr>
            </w:pPr>
          </w:p>
          <w:p w14:paraId="28FA77D6" w14:textId="77777777" w:rsidR="00FD10E1" w:rsidRDefault="00FD10E1" w:rsidP="00A17321">
            <w:pPr>
              <w:pStyle w:val="Default"/>
              <w:rPr>
                <w:sz w:val="20"/>
                <w:szCs w:val="20"/>
              </w:rPr>
            </w:pPr>
          </w:p>
          <w:p w14:paraId="2BD40371" w14:textId="77777777" w:rsidR="00CC3740" w:rsidRPr="00331624" w:rsidRDefault="00CC3740" w:rsidP="00A17321">
            <w:pPr>
              <w:pStyle w:val="Default"/>
              <w:rPr>
                <w:sz w:val="20"/>
                <w:szCs w:val="20"/>
              </w:rPr>
            </w:pPr>
          </w:p>
        </w:tc>
      </w:tr>
      <w:tr w:rsidR="00FD10E1" w:rsidRPr="00331624" w14:paraId="1D48D45C" w14:textId="77777777" w:rsidTr="00006153">
        <w:trPr>
          <w:trHeight w:val="470"/>
        </w:trPr>
        <w:tc>
          <w:tcPr>
            <w:tcW w:w="9628" w:type="dxa"/>
          </w:tcPr>
          <w:p w14:paraId="0B0DDA25" w14:textId="77777777" w:rsidR="00FD10E1" w:rsidRDefault="00FD10E1" w:rsidP="00FD10E1">
            <w:pPr>
              <w:pStyle w:val="Default"/>
              <w:rPr>
                <w:sz w:val="20"/>
                <w:szCs w:val="20"/>
              </w:rPr>
            </w:pPr>
            <w:r w:rsidRPr="00331624">
              <w:rPr>
                <w:sz w:val="20"/>
                <w:szCs w:val="20"/>
              </w:rPr>
              <w:lastRenderedPageBreak/>
              <w:t>Elenco complessivo delle Pubblicazioni del Dottorando (</w:t>
            </w:r>
            <w:r>
              <w:rPr>
                <w:sz w:val="20"/>
                <w:szCs w:val="20"/>
              </w:rPr>
              <w:t>max</w:t>
            </w:r>
            <w:r w:rsidR="001B630B">
              <w:rPr>
                <w:sz w:val="20"/>
                <w:szCs w:val="20"/>
              </w:rPr>
              <w:t>.</w:t>
            </w:r>
            <w:r w:rsidRPr="0033162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10 lavori</w:t>
            </w:r>
            <w:r w:rsidRPr="00331624">
              <w:rPr>
                <w:sz w:val="20"/>
                <w:szCs w:val="20"/>
              </w:rPr>
              <w:t>)</w:t>
            </w:r>
          </w:p>
          <w:p w14:paraId="2D76756A" w14:textId="77777777" w:rsidR="00FD10E1" w:rsidRDefault="00FD10E1" w:rsidP="00FD10E1">
            <w:pPr>
              <w:pStyle w:val="Default"/>
              <w:rPr>
                <w:sz w:val="20"/>
                <w:szCs w:val="20"/>
              </w:rPr>
            </w:pPr>
          </w:p>
          <w:p w14:paraId="34833149" w14:textId="77777777" w:rsidR="00FD10E1" w:rsidRDefault="00FD10E1" w:rsidP="00FD10E1">
            <w:pPr>
              <w:pStyle w:val="Default"/>
              <w:rPr>
                <w:sz w:val="20"/>
                <w:szCs w:val="20"/>
              </w:rPr>
            </w:pPr>
          </w:p>
          <w:p w14:paraId="280685D4" w14:textId="77777777" w:rsidR="00FD10E1" w:rsidRPr="00331624" w:rsidRDefault="00FD10E1" w:rsidP="00FD10E1">
            <w:pPr>
              <w:pStyle w:val="Default"/>
              <w:rPr>
                <w:sz w:val="20"/>
                <w:szCs w:val="20"/>
              </w:rPr>
            </w:pPr>
          </w:p>
        </w:tc>
      </w:tr>
      <w:tr w:rsidR="00B326A2" w:rsidRPr="00331624" w14:paraId="4DEC5D4C" w14:textId="77777777" w:rsidTr="001C34BF">
        <w:trPr>
          <w:trHeight w:val="1160"/>
        </w:trPr>
        <w:tc>
          <w:tcPr>
            <w:tcW w:w="9628" w:type="dxa"/>
          </w:tcPr>
          <w:p w14:paraId="0E0785B2" w14:textId="77777777" w:rsidR="00B326A2" w:rsidRDefault="00B326A2" w:rsidP="00A17321">
            <w:pPr>
              <w:pStyle w:val="Default"/>
              <w:rPr>
                <w:sz w:val="20"/>
                <w:szCs w:val="20"/>
              </w:rPr>
            </w:pPr>
            <w:r w:rsidRPr="00331624">
              <w:rPr>
                <w:sz w:val="20"/>
                <w:szCs w:val="20"/>
              </w:rPr>
              <w:t xml:space="preserve">Breve descrizione delle attività svolte negli anni precedenti di Dottorato (se esistenti) </w:t>
            </w:r>
            <w:r>
              <w:rPr>
                <w:sz w:val="20"/>
                <w:szCs w:val="20"/>
              </w:rPr>
              <w:t>(max</w:t>
            </w:r>
            <w:r w:rsidR="001B630B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200 parole)</w:t>
            </w:r>
          </w:p>
          <w:p w14:paraId="51A0C0F3" w14:textId="77777777" w:rsidR="00B326A2" w:rsidRDefault="00B326A2" w:rsidP="00A17321">
            <w:pPr>
              <w:pStyle w:val="Default"/>
              <w:rPr>
                <w:sz w:val="20"/>
                <w:szCs w:val="20"/>
              </w:rPr>
            </w:pPr>
          </w:p>
          <w:p w14:paraId="1F170877" w14:textId="77777777" w:rsidR="00B326A2" w:rsidRDefault="00B326A2" w:rsidP="00A17321">
            <w:pPr>
              <w:pStyle w:val="Default"/>
              <w:rPr>
                <w:sz w:val="20"/>
                <w:szCs w:val="20"/>
              </w:rPr>
            </w:pPr>
          </w:p>
          <w:p w14:paraId="51AC7D12" w14:textId="77777777" w:rsidR="00B326A2" w:rsidRPr="00331624" w:rsidRDefault="00B326A2" w:rsidP="00A17321">
            <w:pPr>
              <w:pStyle w:val="Default"/>
              <w:rPr>
                <w:sz w:val="20"/>
                <w:szCs w:val="20"/>
              </w:rPr>
            </w:pPr>
          </w:p>
          <w:p w14:paraId="6146EC16" w14:textId="77777777" w:rsidR="00B326A2" w:rsidRDefault="00B326A2" w:rsidP="00A17321">
            <w:pPr>
              <w:pStyle w:val="Default"/>
              <w:rPr>
                <w:sz w:val="20"/>
                <w:szCs w:val="20"/>
              </w:rPr>
            </w:pPr>
          </w:p>
          <w:p w14:paraId="78DBEBF2" w14:textId="77777777" w:rsidR="00B326A2" w:rsidRDefault="00B326A2" w:rsidP="00A17321">
            <w:pPr>
              <w:pStyle w:val="Default"/>
              <w:rPr>
                <w:sz w:val="20"/>
                <w:szCs w:val="20"/>
              </w:rPr>
            </w:pPr>
          </w:p>
          <w:p w14:paraId="27F78898" w14:textId="77777777" w:rsidR="00B326A2" w:rsidRDefault="00B326A2" w:rsidP="00A17321">
            <w:pPr>
              <w:pStyle w:val="Default"/>
              <w:rPr>
                <w:sz w:val="20"/>
                <w:szCs w:val="20"/>
              </w:rPr>
            </w:pPr>
          </w:p>
          <w:p w14:paraId="5E3FF56D" w14:textId="77777777" w:rsidR="00FD10E1" w:rsidRDefault="00FD10E1" w:rsidP="00A17321">
            <w:pPr>
              <w:pStyle w:val="Default"/>
              <w:rPr>
                <w:sz w:val="20"/>
                <w:szCs w:val="20"/>
              </w:rPr>
            </w:pPr>
          </w:p>
          <w:p w14:paraId="56B73801" w14:textId="77777777" w:rsidR="00B326A2" w:rsidRPr="00331624" w:rsidRDefault="00B326A2" w:rsidP="00A17321">
            <w:pPr>
              <w:pStyle w:val="Default"/>
              <w:rPr>
                <w:sz w:val="20"/>
                <w:szCs w:val="20"/>
              </w:rPr>
            </w:pPr>
          </w:p>
        </w:tc>
      </w:tr>
      <w:tr w:rsidR="00CC12B2" w:rsidRPr="00331624" w14:paraId="62B7FCAC" w14:textId="77777777" w:rsidTr="00331624">
        <w:tc>
          <w:tcPr>
            <w:tcW w:w="9628" w:type="dxa"/>
          </w:tcPr>
          <w:p w14:paraId="7FC40BC4" w14:textId="77777777" w:rsidR="00CC12B2" w:rsidRDefault="00CC12B2" w:rsidP="00A1732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tro</w:t>
            </w:r>
            <w:r w:rsidRPr="0033162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(max</w:t>
            </w:r>
            <w:r w:rsidR="001B630B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100 parole)</w:t>
            </w:r>
          </w:p>
          <w:p w14:paraId="1F045245" w14:textId="77777777" w:rsidR="00CC12B2" w:rsidRDefault="00CC12B2" w:rsidP="00A17321">
            <w:pPr>
              <w:pStyle w:val="Default"/>
              <w:rPr>
                <w:sz w:val="20"/>
                <w:szCs w:val="20"/>
              </w:rPr>
            </w:pPr>
          </w:p>
          <w:p w14:paraId="03D4E27C" w14:textId="77777777" w:rsidR="00CC12B2" w:rsidRDefault="00CC12B2" w:rsidP="00A17321">
            <w:pPr>
              <w:pStyle w:val="Default"/>
              <w:rPr>
                <w:sz w:val="20"/>
                <w:szCs w:val="20"/>
              </w:rPr>
            </w:pPr>
          </w:p>
          <w:p w14:paraId="1901521E" w14:textId="77777777" w:rsidR="00CC12B2" w:rsidRDefault="00CC12B2" w:rsidP="00A17321">
            <w:pPr>
              <w:pStyle w:val="Default"/>
              <w:rPr>
                <w:sz w:val="20"/>
                <w:szCs w:val="20"/>
              </w:rPr>
            </w:pPr>
          </w:p>
        </w:tc>
      </w:tr>
      <w:tr w:rsidR="00331624" w:rsidRPr="00331624" w14:paraId="1597568D" w14:textId="77777777" w:rsidTr="00331624">
        <w:tc>
          <w:tcPr>
            <w:tcW w:w="9628" w:type="dxa"/>
          </w:tcPr>
          <w:p w14:paraId="47654008" w14:textId="77777777" w:rsidR="00FD10E1" w:rsidRDefault="00A865CE" w:rsidP="00A1732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a e luogo</w:t>
            </w:r>
          </w:p>
          <w:p w14:paraId="12563BD1" w14:textId="77777777" w:rsidR="00FD10E1" w:rsidRDefault="00FD10E1" w:rsidP="00A17321">
            <w:pPr>
              <w:pStyle w:val="Default"/>
              <w:rPr>
                <w:sz w:val="20"/>
                <w:szCs w:val="20"/>
              </w:rPr>
            </w:pPr>
          </w:p>
          <w:p w14:paraId="11416A4A" w14:textId="77777777" w:rsidR="00A865CE" w:rsidRPr="00331624" w:rsidRDefault="00A865CE" w:rsidP="00A17321">
            <w:pPr>
              <w:pStyle w:val="Default"/>
              <w:rPr>
                <w:sz w:val="20"/>
                <w:szCs w:val="20"/>
              </w:rPr>
            </w:pPr>
          </w:p>
        </w:tc>
      </w:tr>
      <w:tr w:rsidR="00331624" w:rsidRPr="00331624" w14:paraId="7F8513FD" w14:textId="77777777" w:rsidTr="00331624">
        <w:tc>
          <w:tcPr>
            <w:tcW w:w="9628" w:type="dxa"/>
          </w:tcPr>
          <w:p w14:paraId="69E02581" w14:textId="77777777" w:rsidR="00A865CE" w:rsidRDefault="00331624" w:rsidP="00A17321">
            <w:pPr>
              <w:pStyle w:val="Default"/>
              <w:rPr>
                <w:sz w:val="20"/>
                <w:szCs w:val="20"/>
              </w:rPr>
            </w:pPr>
            <w:r w:rsidRPr="00331624">
              <w:rPr>
                <w:sz w:val="20"/>
                <w:szCs w:val="20"/>
              </w:rPr>
              <w:t>Firma del dottorando</w:t>
            </w:r>
          </w:p>
          <w:p w14:paraId="570BAE3D" w14:textId="77777777" w:rsidR="00B326A2" w:rsidRDefault="00B326A2" w:rsidP="00A17321">
            <w:pPr>
              <w:pStyle w:val="Default"/>
              <w:rPr>
                <w:sz w:val="20"/>
                <w:szCs w:val="20"/>
              </w:rPr>
            </w:pPr>
          </w:p>
          <w:p w14:paraId="762834F8" w14:textId="77777777" w:rsidR="00331624" w:rsidRPr="00331624" w:rsidRDefault="00331624" w:rsidP="00A17321">
            <w:pPr>
              <w:pStyle w:val="Default"/>
              <w:rPr>
                <w:sz w:val="20"/>
                <w:szCs w:val="20"/>
              </w:rPr>
            </w:pPr>
          </w:p>
        </w:tc>
      </w:tr>
      <w:tr w:rsidR="00331624" w:rsidRPr="00331624" w14:paraId="3D8838E2" w14:textId="77777777" w:rsidTr="00331624">
        <w:tc>
          <w:tcPr>
            <w:tcW w:w="9628" w:type="dxa"/>
          </w:tcPr>
          <w:p w14:paraId="2F5CC187" w14:textId="77777777" w:rsidR="00331624" w:rsidRDefault="00A865CE" w:rsidP="00A1732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rma del tutor</w:t>
            </w:r>
            <w:r w:rsidR="00331624" w:rsidRPr="00331624">
              <w:rPr>
                <w:sz w:val="20"/>
                <w:szCs w:val="20"/>
              </w:rPr>
              <w:t xml:space="preserve"> </w:t>
            </w:r>
          </w:p>
          <w:p w14:paraId="1479322F" w14:textId="77777777" w:rsidR="00B326A2" w:rsidRDefault="00B326A2" w:rsidP="00A17321">
            <w:pPr>
              <w:pStyle w:val="Default"/>
              <w:rPr>
                <w:sz w:val="20"/>
                <w:szCs w:val="20"/>
              </w:rPr>
            </w:pPr>
          </w:p>
          <w:p w14:paraId="0886FC43" w14:textId="77777777" w:rsidR="00B326A2" w:rsidRPr="00331624" w:rsidRDefault="00B326A2" w:rsidP="00A17321">
            <w:pPr>
              <w:pStyle w:val="Default"/>
              <w:rPr>
                <w:sz w:val="20"/>
                <w:szCs w:val="20"/>
              </w:rPr>
            </w:pPr>
          </w:p>
        </w:tc>
      </w:tr>
      <w:tr w:rsidR="00331624" w:rsidRPr="00331624" w14:paraId="12ED87F0" w14:textId="77777777" w:rsidTr="00331624">
        <w:tc>
          <w:tcPr>
            <w:tcW w:w="9628" w:type="dxa"/>
          </w:tcPr>
          <w:p w14:paraId="2DFB05D4" w14:textId="77777777" w:rsidR="00331624" w:rsidRDefault="00A865CE" w:rsidP="00A1732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rma de</w:t>
            </w:r>
            <w:r w:rsidR="00331624" w:rsidRPr="00331624">
              <w:rPr>
                <w:sz w:val="20"/>
                <w:szCs w:val="20"/>
              </w:rPr>
              <w:t xml:space="preserve">l Coordinatore </w:t>
            </w:r>
            <w:r>
              <w:rPr>
                <w:sz w:val="20"/>
                <w:szCs w:val="20"/>
              </w:rPr>
              <w:t>(per approvazione)</w:t>
            </w:r>
          </w:p>
          <w:p w14:paraId="121B53AF" w14:textId="77777777" w:rsidR="00B326A2" w:rsidRDefault="00B326A2" w:rsidP="00A17321">
            <w:pPr>
              <w:pStyle w:val="Default"/>
              <w:rPr>
                <w:sz w:val="20"/>
                <w:szCs w:val="20"/>
              </w:rPr>
            </w:pPr>
          </w:p>
          <w:p w14:paraId="3D6626DC" w14:textId="77777777" w:rsidR="00B326A2" w:rsidRPr="00331624" w:rsidRDefault="00B326A2" w:rsidP="00A17321">
            <w:pPr>
              <w:pStyle w:val="Default"/>
              <w:rPr>
                <w:sz w:val="20"/>
                <w:szCs w:val="20"/>
              </w:rPr>
            </w:pPr>
          </w:p>
        </w:tc>
      </w:tr>
    </w:tbl>
    <w:p w14:paraId="3D84B6A3" w14:textId="77777777" w:rsidR="00C55C19" w:rsidRDefault="00C55C19" w:rsidP="00FD10E1"/>
    <w:p w14:paraId="275F6AC0" w14:textId="77777777" w:rsidR="00FD10E1" w:rsidRPr="00FD10E1" w:rsidRDefault="00FD10E1" w:rsidP="00FD10E1">
      <w:pPr>
        <w:rPr>
          <w:b/>
          <w:bCs/>
          <w:sz w:val="20"/>
        </w:rPr>
      </w:pPr>
      <w:r w:rsidRPr="00FD10E1">
        <w:rPr>
          <w:b/>
          <w:bCs/>
          <w:sz w:val="20"/>
        </w:rPr>
        <w:t>Nota: salvare il file con “cognome_ciclo_anno.pdf”</w:t>
      </w:r>
    </w:p>
    <w:sectPr w:rsidR="00FD10E1" w:rsidRPr="00FD10E1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7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wMjExNzQ1szQxtjBU0lEKTi0uzszPAykwqgUAidkzGSwAAAA="/>
  </w:docVars>
  <w:rsids>
    <w:rsidRoot w:val="00331624"/>
    <w:rsid w:val="001B630B"/>
    <w:rsid w:val="00331624"/>
    <w:rsid w:val="00371F50"/>
    <w:rsid w:val="0038009E"/>
    <w:rsid w:val="005F4EB9"/>
    <w:rsid w:val="00757C7F"/>
    <w:rsid w:val="0085441A"/>
    <w:rsid w:val="00866B81"/>
    <w:rsid w:val="008F48F2"/>
    <w:rsid w:val="00A865CE"/>
    <w:rsid w:val="00B326A2"/>
    <w:rsid w:val="00BD24B1"/>
    <w:rsid w:val="00BF5318"/>
    <w:rsid w:val="00C55C19"/>
    <w:rsid w:val="00CC12B2"/>
    <w:rsid w:val="00CC3740"/>
    <w:rsid w:val="00D25F93"/>
    <w:rsid w:val="00D823BB"/>
    <w:rsid w:val="00E06C43"/>
    <w:rsid w:val="00E2751E"/>
    <w:rsid w:val="00F60FAC"/>
    <w:rsid w:val="00FD1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9A1FB7"/>
  <w15:chartTrackingRefBased/>
  <w15:docId w15:val="{87C9579A-0663-44F1-9990-62C77FAD80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331624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Default">
    <w:name w:val="Default"/>
    <w:rsid w:val="0033162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Intestazione">
    <w:name w:val="header"/>
    <w:basedOn w:val="Normale"/>
    <w:link w:val="IntestazioneCarattere"/>
    <w:rsid w:val="00331624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rsid w:val="00331624"/>
    <w:rPr>
      <w:rFonts w:ascii="Times New Roman" w:eastAsia="Times New Roman" w:hAnsi="Times New Roman" w:cs="Times New Roman"/>
      <w:sz w:val="24"/>
      <w:szCs w:val="20"/>
      <w:lang w:eastAsia="it-IT"/>
    </w:rPr>
  </w:style>
  <w:style w:type="table" w:styleId="Grigliatabella">
    <w:name w:val="Table Grid"/>
    <w:basedOn w:val="Tabellanormale"/>
    <w:uiPriority w:val="39"/>
    <w:rsid w:val="003316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F5318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F5318"/>
    <w:rPr>
      <w:rFonts w:ascii="Segoe UI" w:eastAsia="Times New Roman" w:hAnsi="Segoe UI" w:cs="Segoe UI"/>
      <w:sz w:val="18"/>
      <w:szCs w:val="18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 /><Relationship Id="rId3" Type="http://schemas.openxmlformats.org/officeDocument/2006/relationships/customXml" Target="../customXml/item3.xml" /><Relationship Id="rId7" Type="http://schemas.openxmlformats.org/officeDocument/2006/relationships/webSettings" Target="webSettings.xml" /><Relationship Id="rId2" Type="http://schemas.openxmlformats.org/officeDocument/2006/relationships/customXml" Target="../customXml/item2.xml" /><Relationship Id="rId1" Type="http://schemas.openxmlformats.org/officeDocument/2006/relationships/customXml" Target="../customXml/item1.xml" /><Relationship Id="rId6" Type="http://schemas.openxmlformats.org/officeDocument/2006/relationships/settings" Target="settings.xml" /><Relationship Id="rId11" Type="http://schemas.openxmlformats.org/officeDocument/2006/relationships/theme" Target="theme/theme1.xml" /><Relationship Id="rId5" Type="http://schemas.openxmlformats.org/officeDocument/2006/relationships/styles" Target="styles.xml" /><Relationship Id="rId10" Type="http://schemas.openxmlformats.org/officeDocument/2006/relationships/fontTable" Target="fontTable.xml" /><Relationship Id="rId4" Type="http://schemas.openxmlformats.org/officeDocument/2006/relationships/customXml" Target="../customXml/item4.xml" /><Relationship Id="rId9" Type="http://schemas.openxmlformats.org/officeDocument/2006/relationships/image" Target="media/image2.png" 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43AE3CE8014524C8F493787C2F03DAF" ma:contentTypeVersion="8" ma:contentTypeDescription="Creare un nuovo documento." ma:contentTypeScope="" ma:versionID="36bb2e83ce651e42a1effaf969710d05">
  <xsd:schema xmlns:xsd="http://www.w3.org/2001/XMLSchema" xmlns:xs="http://www.w3.org/2001/XMLSchema" xmlns:p="http://schemas.microsoft.com/office/2006/metadata/properties" xmlns:ns2="523772f1-982d-4535-acb2-156829fb1db0" xmlns:ns3="b14602b6-0361-491b-9357-e0d3d0b06616" targetNamespace="http://schemas.microsoft.com/office/2006/metadata/properties" ma:root="true" ma:fieldsID="2a4934d8d3f1fcdbf878bd28c891d15a" ns2:_="" ns3:_="">
    <xsd:import namespace="523772f1-982d-4535-acb2-156829fb1db0"/>
    <xsd:import namespace="b14602b6-0361-491b-9357-e0d3d0b0661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3772f1-982d-4535-acb2-156829fb1d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4602b6-0361-491b-9357-e0d3d0b0661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14602b6-0361-491b-9357-e0d3d0b06616">
      <UserInfo>
        <DisplayName>Vincenzo Stornelli</DisplayName>
        <AccountId>16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1CBA39-3122-49F8-A972-C754F84FAE2B}"/>
</file>

<file path=customXml/itemProps2.xml><?xml version="1.0" encoding="utf-8"?>
<ds:datastoreItem xmlns:ds="http://schemas.openxmlformats.org/officeDocument/2006/customXml" ds:itemID="{CC747BDA-CBA1-4970-A01B-80F2B34D0AD4}">
  <ds:schemaRefs>
    <ds:schemaRef ds:uri="http://schemas.microsoft.com/office/2006/metadata/properties"/>
    <ds:schemaRef ds:uri="http://www.w3.org/2000/xmlns/"/>
  </ds:schemaRefs>
</ds:datastoreItem>
</file>

<file path=customXml/itemProps3.xml><?xml version="1.0" encoding="utf-8"?>
<ds:datastoreItem xmlns:ds="http://schemas.openxmlformats.org/officeDocument/2006/customXml" ds:itemID="{EF461AD9-E634-4EBD-82B7-69742151636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98ECF11-498B-6D41-BB6A-6D811617FEBE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244</Words>
  <Characters>1394</Characters>
  <Application>Microsoft Office Word</Application>
  <DocSecurity>0</DocSecurity>
  <Lines>11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a Gallucci</dc:creator>
  <cp:keywords/>
  <dc:description/>
  <cp:lastModifiedBy>Katia Gallucci</cp:lastModifiedBy>
  <cp:revision>17</cp:revision>
  <dcterms:created xsi:type="dcterms:W3CDTF">2020-02-01T09:54:00Z</dcterms:created>
  <dcterms:modified xsi:type="dcterms:W3CDTF">2020-02-03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3AE3CE8014524C8F493787C2F03DAF</vt:lpwstr>
  </property>
</Properties>
</file>